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3C56B174" w:rsidR="00FD7B72" w:rsidRDefault="00AC32F1">
      <w:pPr>
        <w:pStyle w:val="Heading1"/>
      </w:pPr>
      <w:r>
        <w:t xml:space="preserve">CoolSculpting Arms -ARC. Article. Uzair - REVISED </w:t>
      </w:r>
    </w:p>
    <w:p w14:paraId="00000002" w14:textId="77777777" w:rsidR="00FD7B72" w:rsidRDefault="00AC32F1">
      <w:r>
        <w:t>/CoolSculpting arms</w:t>
      </w:r>
    </w:p>
    <w:p w14:paraId="00000003" w14:textId="77777777" w:rsidR="00FD7B72" w:rsidRDefault="00AC32F1">
      <w:r>
        <w:t>kw: CoolSculpting arms</w:t>
      </w:r>
    </w:p>
    <w:p w14:paraId="00000004" w14:textId="2F56BC5C" w:rsidR="00FD7B72" w:rsidRDefault="00AC32F1">
      <w:pPr>
        <w:pStyle w:val="Heading2"/>
      </w:pPr>
      <w:r>
        <w:t>Meta description: Arm fat is one of the most challenging bulges to shed off. Today, many are turning to CoolSculpting arm treatments to reduce stubborn fat for slim, sculpted arms</w:t>
      </w:r>
    </w:p>
    <w:p w14:paraId="00000005" w14:textId="77777777" w:rsidR="00FD7B72" w:rsidRDefault="00FD7B72"/>
    <w:p w14:paraId="00000006" w14:textId="77777777" w:rsidR="00FD7B72" w:rsidRDefault="00AC32F1">
      <w:r>
        <w:t>CoolSculpting Arms | Reduce Upper Arm Fat</w:t>
      </w:r>
    </w:p>
    <w:p w14:paraId="00000007" w14:textId="6AE3D381" w:rsidR="00FD7B72" w:rsidRDefault="00AC32F1">
      <w:r>
        <w:t xml:space="preserve">Getting rid of arm fat is often exceedingly difficult. Luckily, there are now Coolsculpting arm treatments to treat stubborn fat pockets. CoolSculpting is a non-surgical procedure to reduce bulges of fat from an otherwise healthy body. </w:t>
      </w:r>
    </w:p>
    <w:p w14:paraId="00000008" w14:textId="77777777" w:rsidR="00FD7B72" w:rsidRDefault="00AC32F1">
      <w:r>
        <w:t xml:space="preserve">If a person follows a healthy diet and regular exercise routine, they might have a toned body. However, most people face the issue of stubborn fat pockets that simply refuse to go away. The common areas where such fat deposits are found include the abdomen, thighs, neck, chin, and arms. </w:t>
      </w:r>
    </w:p>
    <w:p w14:paraId="00000009" w14:textId="77777777" w:rsidR="00FD7B72" w:rsidRDefault="00AC32F1">
      <w:pPr>
        <w:pStyle w:val="Heading2"/>
      </w:pPr>
      <w:r>
        <w:t>CoolSculpting on Arms</w:t>
      </w:r>
    </w:p>
    <w:p w14:paraId="0000000A" w14:textId="4C032D4E" w:rsidR="00FD7B72" w:rsidRDefault="00AC32F1">
      <w:r>
        <w:t xml:space="preserve">CoolSculpting is specifically designed for treating fatty bulges. In many cases, the upper arms become flabby and have pinchable fat. Sometimes the fat is also deposited under the arms. Top-rated CoolSculpting technicians can treat this condition with ease and speed using advanced technology. </w:t>
      </w:r>
    </w:p>
    <w:p w14:paraId="0000000B" w14:textId="77777777" w:rsidR="00FD7B72" w:rsidRDefault="00AC32F1">
      <w:r>
        <w:t>CoolSculpting has state-of-the-art equipment called</w:t>
      </w:r>
      <w:r>
        <w:rPr>
          <w:u w:val="single"/>
        </w:rPr>
        <w:t xml:space="preserve"> CoolSculpting applicators.</w:t>
      </w:r>
      <w:r>
        <w:t xml:space="preserve"> These applicators are available in different shapes and sizes for better convenience. Applicators including CoolSculpting Petite and CoolFit Advantage are designed to treat the arm fat (along with other fat pockets). </w:t>
      </w:r>
    </w:p>
    <w:p w14:paraId="0000000C" w14:textId="77777777" w:rsidR="00FD7B72" w:rsidRDefault="00AC32F1">
      <w:r>
        <w:t>CoolMini can be used for smaller areas like the armpits, chin, and neck. By making use of a combination of these applicators, arm fat can be reduced significantly.</w:t>
      </w:r>
    </w:p>
    <w:p w14:paraId="0000000D" w14:textId="77777777" w:rsidR="00FD7B72" w:rsidRDefault="00AC32F1">
      <w:r>
        <w:t>Arm fat is pinchable; hence applicators with suction cups can be applied for better results. The suction cup can isolate the fat before freezing it. This makes the procedure of CoolSculpting arms faster.</w:t>
      </w:r>
    </w:p>
    <w:p w14:paraId="0000000E" w14:textId="77777777" w:rsidR="00FD7B72" w:rsidRDefault="00AC32F1">
      <w:pPr>
        <w:pStyle w:val="Heading2"/>
      </w:pPr>
      <w:r>
        <w:t>CoolSculpting Procedure Explained</w:t>
      </w:r>
    </w:p>
    <w:p w14:paraId="0000000F" w14:textId="77777777" w:rsidR="00FD7B72" w:rsidRDefault="00FD7B72"/>
    <w:p w14:paraId="00000010" w14:textId="5E352205" w:rsidR="00FD7B72" w:rsidRDefault="00AC32F1">
      <w:r>
        <w:t>CoolSculpting procedure’s scientific name is cryolipolysis. It means killing lipids (fats) by extreme cold. Thus,</w:t>
      </w:r>
      <w:r>
        <w:rPr>
          <w:u w:val="single"/>
        </w:rPr>
        <w:t xml:space="preserve"> cryolipolysis treatment </w:t>
      </w:r>
      <w:r>
        <w:t>is done by freezing the fat cells. The fat cells are isolated and then frozen till they die. Later, these cells are flushed out of the body naturally.</w:t>
      </w:r>
    </w:p>
    <w:p w14:paraId="00000011" w14:textId="3FBE58AA" w:rsidR="00FD7B72" w:rsidRDefault="00AC32F1">
      <w:r>
        <w:t>The temperature is set between 30.2- and 39.2-degrees Fahrenheit. This temperature is not cold enough to damage skin cells or any other cells in the body. Nonetheless, once the fat reduction procedure is carried out, only fat cells die without causing harm to any other part of the body.</w:t>
      </w:r>
    </w:p>
    <w:p w14:paraId="00000012" w14:textId="77777777" w:rsidR="00FD7B72" w:rsidRDefault="00AC32F1">
      <w:r>
        <w:t xml:space="preserve">When the applicator is applied to treat one body area, it takes around 35 minutes to treat that region. Often it might take longer depending on the type of applicator and the affected area of the body. This is called a cycle. </w:t>
      </w:r>
    </w:p>
    <w:p w14:paraId="00000013" w14:textId="3767118D" w:rsidR="00FD7B72" w:rsidRDefault="00AC32F1">
      <w:r>
        <w:lastRenderedPageBreak/>
        <w:t>So, while CoolSculpting the arms, it will take a minimum of two cycles – one for each arm. The CoolSculpting experts at Advanced Rejuvenation Center can guide a person about the number of cycles needed according to individual needs.</w:t>
      </w:r>
    </w:p>
    <w:p w14:paraId="0819321B" w14:textId="2DF4A00F" w:rsidR="00AC32F1" w:rsidRPr="00AC32F1" w:rsidRDefault="00AC32F1" w:rsidP="00AC32F1">
      <w:pPr>
        <w:jc w:val="right"/>
        <w:rPr>
          <w:u w:val="single"/>
        </w:rPr>
      </w:pPr>
      <w:r w:rsidRPr="00AC32F1">
        <w:rPr>
          <w:u w:val="single"/>
        </w:rPr>
        <w:t>Related article: How much does CoolSculpting cost?</w:t>
      </w:r>
    </w:p>
    <w:p w14:paraId="00000014" w14:textId="77777777" w:rsidR="00FD7B72" w:rsidRDefault="00AC32F1">
      <w:pPr>
        <w:pStyle w:val="Heading2"/>
      </w:pPr>
      <w:r>
        <w:t>Downtime</w:t>
      </w:r>
    </w:p>
    <w:p w14:paraId="00000015" w14:textId="77777777" w:rsidR="00FD7B72" w:rsidRDefault="00AC32F1">
      <w:r>
        <w:t>CoolSculpting is a non-invasive procedure to reduce the fatty areas of the body. It does not require the administration of anesthesia as there are no incisions to be made. The patient does not require any hospitalization. Due to this, there is almost no downtime for the patient. They can continue their routine life as soon as they complete the procedure.</w:t>
      </w:r>
    </w:p>
    <w:p w14:paraId="00000016" w14:textId="77777777" w:rsidR="00FD7B72" w:rsidRDefault="00AC32F1">
      <w:r>
        <w:t>Although it takes minutes to complete a CoolSculpting cycle, the effects start being visible after 2-4 weeks. The total effect might take around 6-8 weeks to become evident. If the procedure needs to be repeated, it can be done after 2-4 weeks.</w:t>
      </w:r>
    </w:p>
    <w:p w14:paraId="00000017" w14:textId="77777777" w:rsidR="00FD7B72" w:rsidRDefault="00AC32F1">
      <w:pPr>
        <w:jc w:val="right"/>
        <w:rPr>
          <w:u w:val="single"/>
        </w:rPr>
      </w:pPr>
      <w:r>
        <w:rPr>
          <w:u w:val="single"/>
        </w:rPr>
        <w:t>See before and after results &gt;&gt;</w:t>
      </w:r>
    </w:p>
    <w:p w14:paraId="00000018" w14:textId="77777777" w:rsidR="00FD7B72" w:rsidRDefault="00AC32F1">
      <w:pPr>
        <w:pStyle w:val="Heading2"/>
      </w:pPr>
      <w:r>
        <w:t>Find CoolSculpting Arms Providers Near You</w:t>
      </w:r>
    </w:p>
    <w:p w14:paraId="00000019" w14:textId="5F92B454" w:rsidR="00FD7B72" w:rsidRDefault="00AC32F1">
      <w:bookmarkStart w:id="0" w:name="_heading=h.gjdgxs" w:colFirst="0" w:colLast="0"/>
      <w:bookmarkEnd w:id="0"/>
      <w:r>
        <w:t xml:space="preserve">If you have troublesome fat pockets in your arms or any other area of your body, Coolsculpting may be right for you. You can schedule a complimentary consultation with Advanced Rejuvenation Center certified Coolsculpting professionals. They can let you know if the procedure can work for you. Advanced Rejuvenation Center has years of experience in Coolsculpting arms &amp; other areas. They are regarded as a premier provider in the Stamford, CT area. Call </w:t>
      </w:r>
      <w:r w:rsidR="00146AC5">
        <w:rPr>
          <w:rFonts w:ascii="Arial" w:hAnsi="Arial" w:cs="Arial"/>
          <w:sz w:val="20"/>
          <w:szCs w:val="20"/>
        </w:rPr>
        <w:t>914-251-1200</w:t>
      </w:r>
      <w:r w:rsidR="00146AC5">
        <w:t xml:space="preserve">  </w:t>
      </w:r>
      <w:r>
        <w:t>or</w:t>
      </w:r>
      <w:r w:rsidR="00146AC5">
        <w:t xml:space="preserve"> contact us online</w:t>
      </w:r>
      <w:r>
        <w:t xml:space="preserve"> to begin getting rid of stubborn fat.</w:t>
      </w:r>
    </w:p>
    <w:p w14:paraId="0000001A" w14:textId="77777777" w:rsidR="00FD7B72" w:rsidRDefault="00FD7B72"/>
    <w:p w14:paraId="0000001B" w14:textId="77777777" w:rsidR="00FD7B72" w:rsidRDefault="00AC32F1">
      <w:r>
        <w:t xml:space="preserve"> </w:t>
      </w:r>
    </w:p>
    <w:sectPr w:rsidR="00FD7B72">
      <w:pgSz w:w="11906" w:h="16838"/>
      <w:pgMar w:top="1440" w:right="1440" w:bottom="1440" w:left="1440" w:header="708" w:footer="708"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20002A87" w:usb1="00000000"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1sjQ1MzG0NDKyNDRX0lEKTi0uzszPAykwqgUATZS1ESwAAAA="/>
  </w:docVars>
  <w:rsids>
    <w:rsidRoot w:val="00FD7B72"/>
    <w:rsid w:val="00146AC5"/>
    <w:rsid w:val="00AC32F1"/>
    <w:rsid w:val="00FD7B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84E43F"/>
  <w15:docId w15:val="{68BF36AD-3A6B-464F-9089-A04F4C3E00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9025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F6FE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uiPriority w:val="9"/>
    <w:rsid w:val="00F9025C"/>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F6FE1"/>
    <w:rPr>
      <w:rFonts w:asciiTheme="majorHAnsi" w:eastAsiaTheme="majorEastAsia" w:hAnsiTheme="majorHAnsi" w:cstheme="majorBidi"/>
      <w:color w:val="2F5496" w:themeColor="accent1" w:themeShade="BF"/>
      <w:sz w:val="26"/>
      <w:szCs w:val="26"/>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0WmiMOH3QVq3zXizamvVUoa9lA==">AMUW2mX8HopZYI0lVu5ZswBCDqU+VYVG32Z8u4KayaCKKAlUpRGfwSSq0LDQzdG5DjZUIFKNQTMDvkknz+UrkAGOeFq+nfrnBgJfcWJY1zutC5vtj8u5SCxVSrhP5/T2cBY8D0k7RdMZ</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Pages>
  <Words>621</Words>
  <Characters>3543</Characters>
  <Application>Microsoft Office Word</Application>
  <DocSecurity>0</DocSecurity>
  <Lines>29</Lines>
  <Paragraphs>8</Paragraphs>
  <ScaleCrop>false</ScaleCrop>
  <Company/>
  <LinksUpToDate>false</LinksUpToDate>
  <CharactersWithSpaces>4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gha Thakkar</dc:creator>
  <cp:lastModifiedBy>melissa zelig</cp:lastModifiedBy>
  <cp:revision>3</cp:revision>
  <dcterms:created xsi:type="dcterms:W3CDTF">2021-05-26T18:42:00Z</dcterms:created>
  <dcterms:modified xsi:type="dcterms:W3CDTF">2021-05-28T20:12:00Z</dcterms:modified>
</cp:coreProperties>
</file>